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3F9956D4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A0741E">
        <w:rPr>
          <w:sz w:val="24"/>
          <w:szCs w:val="24"/>
          <w:lang w:val="sr-Latn-BA"/>
        </w:rPr>
        <w:t>8</w:t>
      </w:r>
      <w:r w:rsidR="00057879">
        <w:rPr>
          <w:sz w:val="24"/>
          <w:szCs w:val="24"/>
          <w:lang w:val="sr-Latn-BA"/>
        </w:rPr>
        <w:t>.</w:t>
      </w:r>
      <w:r w:rsidR="006A7CBE">
        <w:rPr>
          <w:sz w:val="24"/>
          <w:szCs w:val="24"/>
          <w:lang w:val="sr-Latn-BA"/>
        </w:rPr>
        <w:t>2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F3D94" w:rsidRPr="00D928C6" w14:paraId="338D46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5F4B28FA" w:rsidR="00EF3D94" w:rsidRDefault="003D30F9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30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314DE68E" w:rsidR="00EF3D94" w:rsidRDefault="003D30F9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euk Aleksand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71F5CF2A" w:rsidR="00EF3D94" w:rsidRPr="00057879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4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2EA01A08" w:rsidR="00EF3D94" w:rsidRPr="00EF3D94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0800ED56" w:rsidR="00EF3D94" w:rsidRPr="00EF3D94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3D30F9"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084E8FD5" w:rsidR="00EF3D94" w:rsidRPr="00057879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48F098E6" w:rsidR="00EF3D94" w:rsidRPr="00057879" w:rsidRDefault="003D30F9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</w:tr>
      <w:tr w:rsidR="00C0513C" w:rsidRPr="00D928C6" w14:paraId="4E25D3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0A00A" w14:textId="56C97421" w:rsidR="00C0513C" w:rsidRDefault="00C0513C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44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6911" w14:textId="5D895CCD" w:rsidR="00C0513C" w:rsidRDefault="006A7CBE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Šarac</w:t>
            </w:r>
            <w:r w:rsidR="00C0513C">
              <w:rPr>
                <w:color w:val="000000"/>
                <w:sz w:val="24"/>
                <w:szCs w:val="24"/>
                <w:lang w:val="sr-Latn-BA"/>
              </w:rPr>
              <w:t xml:space="preserve"> Nataš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364F3" w14:textId="3E391B47" w:rsidR="00C0513C" w:rsidRDefault="006A7CBE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6262C"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4ABD3" w14:textId="4DA5A28B" w:rsidR="00C0513C" w:rsidRPr="00A0741E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6A7CBE" w:rsidRPr="00A0741E"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08690" w14:textId="3E38C527" w:rsidR="00C0513C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</w:t>
            </w:r>
            <w:r w:rsidR="006A7CBE"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EBAD" w14:textId="59ED68CB" w:rsidR="00C0513C" w:rsidRDefault="003D30F9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4,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C0984" w14:textId="62C31D12" w:rsidR="00C0513C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6A7CBE" w:rsidRPr="00D928C6" w14:paraId="07289AE8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5F070" w14:textId="4D0EAC48" w:rsidR="006A7CBE" w:rsidRDefault="006A7CBE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83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5D260" w14:textId="7BE76E4C" w:rsidR="006A7CBE" w:rsidRDefault="006A7CBE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avlović Dam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96F9" w14:textId="197D16BB" w:rsidR="006A7CBE" w:rsidRDefault="0016262C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0B016" w14:textId="15558CB3" w:rsidR="006A7CBE" w:rsidRPr="00A0741E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02FD4" w14:textId="6DC5CA7A" w:rsidR="006A7CBE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  <w:r w:rsidR="006A7CBE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7D154" w14:textId="04C9FD62" w:rsidR="006A7CBE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  <w:r w:rsidR="0016262C">
              <w:rPr>
                <w:b/>
                <w:color w:val="000000"/>
                <w:sz w:val="24"/>
                <w:szCs w:val="24"/>
                <w:lang w:val="sr-Latn-BA"/>
              </w:rPr>
              <w:t>1,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639EA" w14:textId="279FE943" w:rsidR="006A7CBE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A0741E" w:rsidRPr="00057879" w14:paraId="22B6D4F9" w14:textId="77777777" w:rsidTr="00A0741E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D15A" w14:textId="0030E748" w:rsidR="00A0741E" w:rsidRDefault="003D30F9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43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360C" w14:textId="4A050F65" w:rsidR="00A0741E" w:rsidRDefault="003D30F9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opović N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E47B9" w14:textId="6A9A260C" w:rsidR="00A0741E" w:rsidRPr="00057879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4420" w14:textId="7A90329F" w:rsidR="00A0741E" w:rsidRPr="00EF3D94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C30C8" w14:textId="6DB236B7" w:rsidR="00A0741E" w:rsidRPr="00A0741E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82220" w14:textId="48D9D05C" w:rsidR="00A0741E" w:rsidRPr="00057879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1,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0BAE" w14:textId="194E05BB" w:rsidR="00A0741E" w:rsidRPr="00057879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A0741E" w14:paraId="6E0396BD" w14:textId="77777777" w:rsidTr="00A0741E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5283A" w14:textId="09DCC4E7" w:rsidR="00A0741E" w:rsidRDefault="003D30F9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01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515C1" w14:textId="0266B7B7" w:rsidR="00A0741E" w:rsidRDefault="003D30F9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uvačić Karl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8168" w14:textId="4E52AF5E" w:rsidR="00A0741E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122A9" w14:textId="0DB69F8B" w:rsidR="00A0741E" w:rsidRPr="00A0741E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B89DA" w14:textId="1100E56F" w:rsidR="00A0741E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475F2" w14:textId="499951CF" w:rsidR="00A0741E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,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D813B" w14:textId="19E43DA8" w:rsidR="00A0741E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4ED8419C" w14:textId="63E0CD8B" w:rsidR="00A01D4E" w:rsidRDefault="00A01D4E" w:rsidP="004C7C79">
      <w:pPr>
        <w:rPr>
          <w:sz w:val="24"/>
          <w:szCs w:val="24"/>
          <w:lang w:val="sr-Latn-BA"/>
        </w:rPr>
      </w:pPr>
    </w:p>
    <w:p w14:paraId="423A4156" w14:textId="4FBF29CC" w:rsidR="00A0741E" w:rsidRDefault="00A0741E" w:rsidP="004C7C79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Stari program</w:t>
      </w: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2550"/>
        <w:gridCol w:w="1275"/>
        <w:gridCol w:w="1136"/>
        <w:gridCol w:w="1133"/>
        <w:gridCol w:w="1276"/>
      </w:tblGrid>
      <w:tr w:rsidR="00A0741E" w:rsidRPr="00963B41" w14:paraId="7E79D4EC" w14:textId="77777777" w:rsidTr="00913FD5">
        <w:tc>
          <w:tcPr>
            <w:tcW w:w="1102" w:type="dxa"/>
            <w:vMerge w:val="restart"/>
            <w:vAlign w:val="center"/>
          </w:tcPr>
          <w:p w14:paraId="76B4615A" w14:textId="77777777" w:rsidR="00A0741E" w:rsidRPr="00DE6EB0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0" w:type="dxa"/>
            <w:vMerge w:val="restart"/>
            <w:vAlign w:val="center"/>
          </w:tcPr>
          <w:p w14:paraId="0107A4D9" w14:textId="77777777" w:rsidR="00A0741E" w:rsidRPr="00DE6EB0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820" w:type="dxa"/>
            <w:gridSpan w:val="4"/>
            <w:vAlign w:val="center"/>
          </w:tcPr>
          <w:p w14:paraId="1D4BC2B8" w14:textId="77777777" w:rsidR="00A0741E" w:rsidRPr="0094194E" w:rsidRDefault="00A0741E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0741E" w:rsidRPr="00963B41" w14:paraId="5F231BCA" w14:textId="77777777" w:rsidTr="00913FD5">
        <w:tc>
          <w:tcPr>
            <w:tcW w:w="1102" w:type="dxa"/>
            <w:vMerge/>
          </w:tcPr>
          <w:p w14:paraId="22EA6366" w14:textId="77777777" w:rsidR="00A0741E" w:rsidRDefault="00A0741E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</w:tcPr>
          <w:p w14:paraId="14F41374" w14:textId="77777777" w:rsidR="00A0741E" w:rsidRPr="0094194E" w:rsidRDefault="00A0741E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02FC" w14:textId="77777777" w:rsidR="00A0741E" w:rsidRPr="0094194E" w:rsidRDefault="00A0741E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 poeni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FCE6014" w14:textId="77777777" w:rsidR="00A0741E" w:rsidRPr="0094194E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5" w:type="dxa"/>
            <w:vMerge w:val="restart"/>
            <w:vAlign w:val="center"/>
          </w:tcPr>
          <w:p w14:paraId="6B48B3B5" w14:textId="77777777" w:rsidR="00A0741E" w:rsidRPr="0094194E" w:rsidRDefault="00A0741E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A0741E" w:rsidRPr="00963B41" w14:paraId="47CEAB15" w14:textId="77777777" w:rsidTr="00913FD5">
        <w:tc>
          <w:tcPr>
            <w:tcW w:w="1102" w:type="dxa"/>
            <w:vMerge/>
            <w:tcBorders>
              <w:bottom w:val="single" w:sz="4" w:space="0" w:color="auto"/>
            </w:tcBorders>
          </w:tcPr>
          <w:p w14:paraId="60EE0A18" w14:textId="77777777" w:rsidR="00A0741E" w:rsidRDefault="00A0741E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  <w:tcBorders>
              <w:bottom w:val="single" w:sz="4" w:space="0" w:color="auto"/>
            </w:tcBorders>
          </w:tcPr>
          <w:p w14:paraId="27062246" w14:textId="77777777" w:rsidR="00A0741E" w:rsidRPr="0094194E" w:rsidRDefault="00A0741E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8BF5" w14:textId="77777777" w:rsidR="00A0741E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6CCEF624" w14:textId="77777777" w:rsidR="00A0741E" w:rsidRPr="0094194E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5AF80" w14:textId="77777777" w:rsidR="00A0741E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CEA950B" w14:textId="77777777" w:rsidR="00A0741E" w:rsidRPr="0094194E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E64B523" w14:textId="77777777" w:rsidR="00A0741E" w:rsidRPr="0094194E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78860083" w14:textId="77777777" w:rsidR="00A0741E" w:rsidRPr="0094194E" w:rsidRDefault="00A0741E" w:rsidP="00913FD5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0741E" w:rsidRPr="00D928C6" w14:paraId="40FD9AAD" w14:textId="77777777" w:rsidTr="00913FD5"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62A74" w14:textId="5A887791" w:rsidR="00A0741E" w:rsidRDefault="003D30F9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222</w:t>
            </w:r>
            <w:r w:rsidR="00A0741E">
              <w:rPr>
                <w:color w:val="000000"/>
                <w:sz w:val="24"/>
                <w:szCs w:val="24"/>
                <w:lang w:val="sr-Latn-BA"/>
              </w:rPr>
              <w:t>/</w:t>
            </w:r>
            <w:r w:rsidR="00A0741E">
              <w:rPr>
                <w:color w:val="000000"/>
                <w:sz w:val="24"/>
                <w:szCs w:val="24"/>
                <w:lang w:val="sr-Latn-BA"/>
              </w:rPr>
              <w:t>99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79E92" w14:textId="3E17D6BF" w:rsidR="00A0741E" w:rsidRDefault="00A0741E" w:rsidP="00913FD5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Filipović Zoric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B3F9A" w14:textId="14E137C3" w:rsidR="00A0741E" w:rsidRPr="00EF3D94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2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3B463" w14:textId="2AA0B2F4" w:rsidR="00A0741E" w:rsidRPr="00EF3D94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C11B5" w14:textId="14BA9062" w:rsidR="00A0741E" w:rsidRPr="00057879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01B21" w14:textId="78548E5D" w:rsidR="00A0741E" w:rsidRPr="00057879" w:rsidRDefault="003D30F9" w:rsidP="00913FD5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5C23C8F2" w14:textId="77777777" w:rsidR="00A0741E" w:rsidRDefault="00A0741E" w:rsidP="00A0741E">
      <w:pPr>
        <w:rPr>
          <w:sz w:val="24"/>
          <w:szCs w:val="24"/>
          <w:lang w:val="sr-Latn-BA"/>
        </w:rPr>
      </w:pPr>
    </w:p>
    <w:p w14:paraId="1E27C4C4" w14:textId="77777777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3</cp:revision>
  <cp:lastPrinted>2019-11-14T16:12:00Z</cp:lastPrinted>
  <dcterms:created xsi:type="dcterms:W3CDTF">2021-10-04T06:44:00Z</dcterms:created>
  <dcterms:modified xsi:type="dcterms:W3CDTF">2022-02-11T08:43:00Z</dcterms:modified>
</cp:coreProperties>
</file>